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78CC65" w14:textId="77777777" w:rsidR="00DF004B" w:rsidRPr="00BB2DF8" w:rsidRDefault="00DF004B" w:rsidP="0051293D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1A45FBD6" w14:textId="777777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scientific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workplace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contact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DOCTORAL SCHOOL RU</w:t>
      </w:r>
      <w:bookmarkStart w:id="0" w:name="_GoBack"/>
      <w:bookmarkEnd w:id="0"/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>I hereby consent to assume the duties of the thesis supervisor of the doctoral dissertation of Mr/Ms ....................................... ................................................, who applies for the admission to the Doctoral School run by the Poznań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5BA8D659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can confirm that I have published scientific achievements within the last 5 years. My scientific achievements for 2016-2020 comprises ....................... publications with an IF total value of = ....................... and accordingly, ....................... publications as the first author with an IF total value of = ....................... and ....................... publications as a senior author with an IF total value of = ....................... </w:t>
      </w:r>
    </w:p>
    <w:p w14:paraId="13814908" w14:textId="04FA22EE" w:rsidR="00DF004B" w:rsidRPr="00BB2DF8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color w:val="000000" w:themeColor="text1"/>
          <w:sz w:val="20"/>
          <w:szCs w:val="20"/>
          <w:lang w:val="en-US"/>
        </w:rPr>
      </w:pPr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(please attach a list of the 4 highest-scored publications with the first, second, or last authorship in line with the Admission Scoring System to the Doctoral School, item 5 – the thesis supervisor’s scientific achievements)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52910A8C" w14:textId="77777777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C54ADC5" w14:textId="77777777" w:rsidR="0051293D" w:rsidRPr="00BB2DF8" w:rsidRDefault="0051293D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77777777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ace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making declaration)</w:t>
      </w:r>
    </w:p>
    <w:p w14:paraId="4A81F814" w14:textId="7A00FF29" w:rsidR="000D6F02" w:rsidRPr="0051293D" w:rsidRDefault="0001490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sectPr w:rsidR="000D6F02" w:rsidRPr="0051293D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16E6FC" w16cid:durableId="23A45320"/>
  <w16cid:commentId w16cid:paraId="09DBF2E9" w16cid:durableId="23A45321"/>
  <w16cid:commentId w16cid:paraId="56029DA0" w16cid:durableId="23A45322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BA08FE" w14:textId="77777777" w:rsidR="000E7EF8" w:rsidRDefault="000E7EF8">
      <w:pPr>
        <w:spacing w:after="0" w:line="240" w:lineRule="auto"/>
      </w:pPr>
      <w:r>
        <w:separator/>
      </w:r>
    </w:p>
  </w:endnote>
  <w:endnote w:type="continuationSeparator" w:id="0">
    <w:p w14:paraId="615BF5B3" w14:textId="77777777" w:rsidR="000E7EF8" w:rsidRDefault="000E7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1209A0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7C7BC" w14:textId="77777777" w:rsidR="000E7EF8" w:rsidRDefault="000E7EF8">
      <w:pPr>
        <w:spacing w:after="0" w:line="240" w:lineRule="auto"/>
      </w:pPr>
      <w:r>
        <w:separator/>
      </w:r>
    </w:p>
  </w:footnote>
  <w:footnote w:type="continuationSeparator" w:id="0">
    <w:p w14:paraId="7D53E935" w14:textId="77777777" w:rsidR="000E7EF8" w:rsidRDefault="000E7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0E7EF8"/>
    <w:rsid w:val="001209A0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293D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4A1B"/>
    <w:rsid w:val="00711992"/>
    <w:rsid w:val="00714E8B"/>
    <w:rsid w:val="00725560"/>
    <w:rsid w:val="0073759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B2EEF"/>
    <w:rsid w:val="009F51B8"/>
    <w:rsid w:val="00A1595B"/>
    <w:rsid w:val="00A208A6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355EB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D03458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3B076D13-EB49-4F05-B0ED-A837EDA80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3</cp:revision>
  <cp:lastPrinted>2021-03-08T08:23:00Z</cp:lastPrinted>
  <dcterms:created xsi:type="dcterms:W3CDTF">2021-07-02T11:52:00Z</dcterms:created>
  <dcterms:modified xsi:type="dcterms:W3CDTF">2021-07-02T12:14:00Z</dcterms:modified>
</cp:coreProperties>
</file>